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326D8E1C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8B33825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289F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5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-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6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3242A52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C87B8F">
        <w:rPr>
          <w:rFonts w:ascii="Monotype Corsiva" w:hAnsi="Monotype Corsiva"/>
          <w:sz w:val="40"/>
          <w:szCs w:val="40"/>
        </w:rPr>
        <w:t>08/1</w:t>
      </w:r>
      <w:r w:rsidR="00E510C4">
        <w:rPr>
          <w:rFonts w:ascii="Monotype Corsiva" w:hAnsi="Monotype Corsiva"/>
          <w:sz w:val="40"/>
          <w:szCs w:val="40"/>
        </w:rPr>
        <w:t>8</w:t>
      </w:r>
      <w:r w:rsidR="00C87B8F">
        <w:rPr>
          <w:rFonts w:ascii="Monotype Corsiva" w:hAnsi="Monotype Corsiva"/>
          <w:sz w:val="40"/>
          <w:szCs w:val="40"/>
        </w:rPr>
        <w:t>/2025</w:t>
      </w:r>
      <w:r w:rsidR="006D6531">
        <w:rPr>
          <w:rFonts w:ascii="Monotype Corsiva" w:hAnsi="Monotype Corsiva"/>
          <w:sz w:val="40"/>
          <w:szCs w:val="40"/>
        </w:rPr>
        <w:t>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</w:t>
      </w:r>
      <w:r w:rsidR="00C87B8F">
        <w:rPr>
          <w:rFonts w:ascii="Monotype Corsiva" w:hAnsi="Monotype Corsiva"/>
          <w:sz w:val="40"/>
          <w:szCs w:val="40"/>
        </w:rPr>
        <w:t>08/</w:t>
      </w:r>
      <w:r w:rsidR="00E510C4">
        <w:rPr>
          <w:rFonts w:ascii="Monotype Corsiva" w:hAnsi="Monotype Corsiva"/>
          <w:sz w:val="40"/>
          <w:szCs w:val="40"/>
        </w:rPr>
        <w:t>22</w:t>
      </w:r>
      <w:r w:rsidR="00C87B8F">
        <w:rPr>
          <w:rFonts w:ascii="Monotype Corsiva" w:hAnsi="Monotype Corsiva"/>
          <w:sz w:val="40"/>
          <w:szCs w:val="40"/>
        </w:rPr>
        <w:t>/2025</w:t>
      </w:r>
      <w:r w:rsidR="006D6531">
        <w:rPr>
          <w:rFonts w:ascii="Monotype Corsiva" w:hAnsi="Monotype Corsiva"/>
          <w:sz w:val="40"/>
          <w:szCs w:val="40"/>
        </w:rPr>
        <w:t>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F3ED296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C87B8F">
        <w:rPr>
          <w:rFonts w:ascii="Cambria" w:hAnsi="Cambria"/>
          <w:sz w:val="21"/>
          <w:szCs w:val="21"/>
          <w:u w:val="single"/>
        </w:rPr>
        <w:t>Stornes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C87B8F">
        <w:rPr>
          <w:rFonts w:ascii="Cambria" w:hAnsi="Cambria"/>
          <w:sz w:val="21"/>
          <w:szCs w:val="21"/>
          <w:u w:val="single"/>
        </w:rPr>
        <w:t>English II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0F378" w14:textId="77777777" w:rsidR="00A410A7" w:rsidRDefault="00C87B8F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n/a</w:t>
            </w:r>
          </w:p>
          <w:p w14:paraId="42094E0B" w14:textId="38797862" w:rsidR="00C87B8F" w:rsidRPr="006D32FE" w:rsidRDefault="00C87B8F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Grammar Mon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9B349" w14:textId="77777777" w:rsidR="00E510C4" w:rsidRPr="00E510C4" w:rsidRDefault="00E510C4" w:rsidP="00E510C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510C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reamble to the Constitution </w:t>
            </w:r>
          </w:p>
          <w:p w14:paraId="535118E5" w14:textId="77777777" w:rsidR="00E510C4" w:rsidRDefault="00E510C4" w:rsidP="00E510C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510C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Bill of Rights </w:t>
            </w:r>
          </w:p>
          <w:p w14:paraId="5ABD48B4" w14:textId="508D2F01" w:rsidR="000F2869" w:rsidRDefault="000F2869" w:rsidP="00E510C4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7A03C3D9" w14:textId="652021A3" w:rsidR="000F2869" w:rsidRPr="006D32FE" w:rsidRDefault="000F2869" w:rsidP="000F286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.</w:t>
            </w:r>
            <w:r w:rsidR="001E64A9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31-33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C86EB" w14:textId="77777777" w:rsidR="001E64A9" w:rsidRPr="00E510C4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510C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reamble to the Constitution </w:t>
            </w:r>
          </w:p>
          <w:p w14:paraId="4FB0AF06" w14:textId="77777777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510C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Bill of Rights </w:t>
            </w:r>
          </w:p>
          <w:p w14:paraId="48376839" w14:textId="77777777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7D7D6373" w14:textId="10A633E4" w:rsidR="00A410A7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.31-33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6C15" w14:textId="77777777" w:rsidR="001E64A9" w:rsidRPr="00E510C4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510C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reamble to the Constitution </w:t>
            </w:r>
          </w:p>
          <w:p w14:paraId="06D42E36" w14:textId="77777777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510C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Bill of Rights </w:t>
            </w:r>
          </w:p>
          <w:p w14:paraId="14FD7329" w14:textId="77777777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4E5D2A4A" w14:textId="5A379F72" w:rsidR="00A410A7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.31-3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13B5A" w14:textId="77777777" w:rsidR="001E64A9" w:rsidRPr="00E510C4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510C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reamble to the Constitution </w:t>
            </w:r>
          </w:p>
          <w:p w14:paraId="605EE0A8" w14:textId="77777777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510C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Bill of Rights </w:t>
            </w:r>
          </w:p>
          <w:p w14:paraId="32DD7BB4" w14:textId="77777777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672C27EE" w14:textId="75DF66BA" w:rsidR="00A410A7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.31-33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AFCD6" w14:textId="710040E7" w:rsidR="00FD1C85" w:rsidRDefault="00FD1C85" w:rsidP="00FD1C85">
            <w:pPr>
              <w:pStyle w:val="paragraph"/>
              <w:spacing w:before="0" w:beforeAutospacing="0" w:after="0" w:afterAutospacing="0"/>
              <w:ind w:left="72"/>
              <w:textAlignment w:val="baseline"/>
              <w:rPr>
                <w:rFonts w:ascii="Cambria" w:hAnsi="Cambria" w:cs="Segoe UI"/>
                <w:color w:val="000000"/>
                <w:sz w:val="32"/>
                <w:szCs w:val="32"/>
              </w:rPr>
            </w:pPr>
            <w:r w:rsidRPr="00FD1C85">
              <w:rPr>
                <w:rFonts w:ascii="Cambria" w:hAnsi="Cambria" w:cs="Segoe UI"/>
                <w:color w:val="000000"/>
                <w:sz w:val="32"/>
                <w:szCs w:val="32"/>
              </w:rPr>
              <w:t>11-12.RL.KID.1 Analyze what a text says explicitly and draw inferences; support an</w:t>
            </w:r>
            <w:r>
              <w:rPr>
                <w:rFonts w:ascii="Cambria" w:hAnsi="Cambria" w:cs="Segoe UI"/>
                <w:color w:val="000000"/>
                <w:sz w:val="32"/>
                <w:szCs w:val="32"/>
              </w:rPr>
              <w:t xml:space="preserve"> </w:t>
            </w:r>
            <w:r w:rsidRPr="00FD1C85">
              <w:rPr>
                <w:rFonts w:ascii="Cambria" w:hAnsi="Cambria" w:cs="Segoe UI"/>
                <w:color w:val="000000"/>
                <w:sz w:val="32"/>
                <w:szCs w:val="32"/>
              </w:rPr>
              <w:t xml:space="preserve">interpretation of a text by citing and synthesizing relevant textual evidence from multiple sources. </w:t>
            </w:r>
          </w:p>
          <w:p w14:paraId="5BA0D33F" w14:textId="60885252" w:rsidR="00A410A7" w:rsidRPr="006D32FE" w:rsidRDefault="00FD1C85" w:rsidP="00FD1C85">
            <w:pPr>
              <w:pStyle w:val="paragraph"/>
              <w:spacing w:before="0" w:beforeAutospacing="0" w:after="0" w:afterAutospacing="0"/>
              <w:ind w:left="72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FD1C85">
              <w:rPr>
                <w:rFonts w:ascii="Cambria" w:hAnsi="Cambria" w:cs="Segoe UI"/>
                <w:color w:val="000000"/>
                <w:sz w:val="32"/>
                <w:szCs w:val="32"/>
              </w:rPr>
              <w:t xml:space="preserve"> 11-12.RL.KID.2 Determine multiple themes or central ideas of a text or texts and analyze their development; provide a critical summary.</w:t>
            </w:r>
          </w:p>
        </w:tc>
      </w:tr>
      <w:tr w:rsidR="001E64A9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1E64A9" w:rsidRPr="002E64B6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1E64A9" w:rsidRPr="002E64B6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1E64A9" w:rsidRPr="006D32FE" w:rsidRDefault="001E64A9" w:rsidP="001E64A9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F6590" w14:textId="77777777" w:rsidR="001E64A9" w:rsidRPr="00552DAA" w:rsidRDefault="001E64A9" w:rsidP="001E64A9">
            <w:pPr>
              <w:widowControl w:val="0"/>
              <w:spacing w:line="240" w:lineRule="auto"/>
              <w:rPr>
                <w:rFonts w:ascii="Cambria" w:hAnsi="Cambria"/>
                <w:sz w:val="36"/>
                <w:szCs w:val="36"/>
              </w:rPr>
            </w:pPr>
            <w:r w:rsidRPr="00552DAA">
              <w:rPr>
                <w:rFonts w:ascii="Cambria" w:hAnsi="Cambria"/>
                <w:sz w:val="36"/>
                <w:szCs w:val="36"/>
              </w:rPr>
              <w:t xml:space="preserve">I can identify how language works </w:t>
            </w:r>
          </w:p>
          <w:p w14:paraId="01D8BB28" w14:textId="031803BB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36"/>
                <w:szCs w:val="36"/>
              </w:rPr>
              <w:t>in different situation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06870C79" w:rsidR="001E64A9" w:rsidRP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sz w:val="36"/>
                <w:szCs w:val="36"/>
              </w:rPr>
            </w:pPr>
            <w:r w:rsidRPr="001E64A9">
              <w:rPr>
                <w:sz w:val="36"/>
                <w:szCs w:val="36"/>
              </w:rPr>
              <w:t>I can analyze what a text says explicitly and draw inference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50E48038" w:rsidR="001E64A9" w:rsidRPr="001E64A9" w:rsidRDefault="001E64A9" w:rsidP="001E64A9">
            <w:pPr>
              <w:rPr>
                <w:rFonts w:ascii="Cambria" w:hAnsi="Cambria"/>
                <w:sz w:val="36"/>
                <w:szCs w:val="36"/>
              </w:rPr>
            </w:pPr>
            <w:r w:rsidRPr="001E64A9">
              <w:rPr>
                <w:sz w:val="36"/>
                <w:szCs w:val="36"/>
              </w:rPr>
              <w:t>I can analyze what a text says explicitly and draw inference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50E1CBFC" w:rsidR="001E64A9" w:rsidRPr="001E64A9" w:rsidRDefault="001E64A9" w:rsidP="001E64A9">
            <w:pPr>
              <w:rPr>
                <w:rFonts w:ascii="Cambria" w:hAnsi="Cambria"/>
                <w:sz w:val="36"/>
                <w:szCs w:val="36"/>
              </w:rPr>
            </w:pPr>
            <w:r w:rsidRPr="001E64A9">
              <w:rPr>
                <w:sz w:val="36"/>
                <w:szCs w:val="36"/>
              </w:rPr>
              <w:t>I can analyze what a text says explicitly and draw inferenc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296CCE35" w:rsidR="001E64A9" w:rsidRP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sz w:val="36"/>
                <w:szCs w:val="36"/>
              </w:rPr>
            </w:pPr>
            <w:r w:rsidRPr="001E64A9">
              <w:rPr>
                <w:sz w:val="36"/>
                <w:szCs w:val="36"/>
              </w:rPr>
              <w:t>I can analyze what a text says explicitly and draw inferences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2A775029" w:rsidR="00955D52" w:rsidRPr="006D32FE" w:rsidRDefault="00552DAA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552DAA">
              <w:rPr>
                <w:rFonts w:ascii="Cambria" w:hAnsi="Cambria"/>
                <w:color w:val="auto"/>
                <w:sz w:val="20"/>
                <w:szCs w:val="20"/>
              </w:rPr>
              <w:t>Go over the different parts of a sentence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61DF6A14" w:rsidR="00955D52" w:rsidRPr="006D32FE" w:rsidRDefault="001E64A9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E64A9">
              <w:rPr>
                <w:rFonts w:ascii="Aptos" w:eastAsia="Times New Roman" w:hAnsi="Aptos" w:cs="Times New Roman"/>
                <w:color w:val="auto"/>
                <w:kern w:val="2"/>
                <w:sz w:val="20"/>
                <w:szCs w:val="20"/>
                <w14:ligatures w14:val="standardContextual"/>
              </w:rPr>
              <w:t>Work with students to identify unfamiliar word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49611" w14:textId="77777777" w:rsidR="00552DAA" w:rsidRPr="00552DAA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Make sure</w:t>
            </w:r>
          </w:p>
          <w:p w14:paraId="6CEDCB5C" w14:textId="77777777" w:rsidR="00552DAA" w:rsidRPr="00552DAA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students understand the grievances</w:t>
            </w:r>
          </w:p>
          <w:p w14:paraId="799F89AC" w14:textId="77777777" w:rsidR="00552DAA" w:rsidRPr="00552DAA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that are the focus of the Declaration of</w:t>
            </w:r>
          </w:p>
          <w:p w14:paraId="1D460E44" w14:textId="7871720F" w:rsidR="00955D52" w:rsidRPr="006D32FE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Independence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E74E07F" w:rsidR="00955D52" w:rsidRPr="006D32FE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Encourage them to break the sentences down into smaller chunks and identify the meaning of unfamiliar words or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552DAA">
              <w:rPr>
                <w:rFonts w:ascii="Cambria" w:hAnsi="Cambria"/>
                <w:sz w:val="20"/>
                <w:szCs w:val="20"/>
              </w:rPr>
              <w:t>phras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5A31A874" w:rsidR="00955D52" w:rsidRPr="006D32FE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Encourage them to break the sentences down into smaller chunks and identify the meaning of unfamiliar words or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552DAA">
              <w:rPr>
                <w:rFonts w:ascii="Cambria" w:hAnsi="Cambria"/>
                <w:sz w:val="20"/>
                <w:szCs w:val="20"/>
              </w:rPr>
              <w:t>phrases.</w:t>
            </w: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23292B2B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24D1E41E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1743F31A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6E3F8E53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9F45A78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6A68A03F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01D93B6" w14:textId="39AC78F9" w:rsid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="005F040E">
              <w:rPr>
                <w:rFonts w:ascii="Cambria" w:hAnsi="Cambria"/>
                <w:color w:val="000000" w:themeColor="text1"/>
                <w:sz w:val="20"/>
                <w:szCs w:val="20"/>
              </w:rPr>
              <w:t>Model</w:t>
            </w:r>
          </w:p>
          <w:p w14:paraId="3D14C871" w14:textId="7997D25D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="005F040E">
              <w:rPr>
                <w:rFonts w:ascii="Cambria" w:hAnsi="Cambria"/>
                <w:color w:val="000000" w:themeColor="text1"/>
                <w:sz w:val="20"/>
                <w:szCs w:val="20"/>
              </w:rPr>
              <w:t>Practice together</w:t>
            </w:r>
          </w:p>
          <w:p w14:paraId="351CC1AF" w14:textId="0497B523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="005F040E">
              <w:rPr>
                <w:rFonts w:ascii="Cambria" w:hAnsi="Cambria"/>
                <w:color w:val="000000" w:themeColor="text1"/>
                <w:sz w:val="20"/>
                <w:szCs w:val="20"/>
              </w:rPr>
              <w:t>Practice individually</w:t>
            </w:r>
          </w:p>
          <w:p w14:paraId="739E54AE" w14:textId="22587224" w:rsidR="00C80C96" w:rsidRP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="005F040E">
              <w:rPr>
                <w:rFonts w:ascii="Cambria" w:hAnsi="Cambria"/>
                <w:color w:val="000000" w:themeColor="text1"/>
                <w:sz w:val="20"/>
                <w:szCs w:val="20"/>
              </w:rPr>
              <w:t>Exit ticket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4932043E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3E75A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0599991F" w14:textId="06CB7806" w:rsidR="00C80C96" w:rsidRPr="003E75AE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3 </w:t>
            </w:r>
            <w:r w:rsidR="003E75AE" w:rsidRPr="003E75AE">
              <w:rPr>
                <w:rFonts w:ascii="Cambria" w:hAnsi="Cambria"/>
                <w:color w:val="000000" w:themeColor="text1"/>
                <w:sz w:val="16"/>
                <w:szCs w:val="16"/>
              </w:rPr>
              <w:t>Read</w:t>
            </w:r>
            <w:r w:rsidR="003E75AE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(10-15)</w:t>
            </w:r>
          </w:p>
          <w:p w14:paraId="7093F48E" w14:textId="28F78759" w:rsidR="00C80C96" w:rsidRPr="003E75AE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="003E75AE" w:rsidRPr="003E75AE">
              <w:rPr>
                <w:rFonts w:ascii="Cambria" w:hAnsi="Cambria"/>
                <w:color w:val="000000" w:themeColor="text1"/>
                <w:sz w:val="16"/>
                <w:szCs w:val="16"/>
              </w:rPr>
              <w:t>Annotate</w:t>
            </w:r>
            <w:r w:rsidR="003E75AE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(5)</w:t>
            </w:r>
          </w:p>
          <w:p w14:paraId="1BAE855C" w14:textId="298C574D" w:rsidR="003E75AE" w:rsidRPr="003E75AE" w:rsidRDefault="003E75A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Item 5 CFU (10)</w:t>
            </w:r>
          </w:p>
          <w:p w14:paraId="7719D18F" w14:textId="3DB815BA" w:rsidR="00C80C96" w:rsidRPr="003E75AE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 w:rsidR="003E75AE"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3E75AE" w:rsidRPr="003E75AE">
              <w:rPr>
                <w:rFonts w:ascii="Cambria" w:hAnsi="Cambria"/>
                <w:color w:val="000000" w:themeColor="text1"/>
                <w:sz w:val="16"/>
                <w:szCs w:val="16"/>
              </w:rPr>
              <w:t>video</w:t>
            </w:r>
            <w:r w:rsidR="003E75AE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(10)</w:t>
            </w:r>
          </w:p>
          <w:p w14:paraId="04C32D2B" w14:textId="51EDA4D0" w:rsidR="003E75AE" w:rsidRPr="003E75AE" w:rsidRDefault="003E75A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Item 7 DOI activities (15)</w:t>
            </w:r>
          </w:p>
          <w:p w14:paraId="1C239970" w14:textId="6B746A8E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F96FB" w14:textId="77777777" w:rsidR="003E75AE" w:rsidRPr="00A76F6B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2D8FC2E6" w14:textId="77777777" w:rsidR="003E75AE" w:rsidRPr="00A76F6B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F34AF5E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3 </w:t>
            </w:r>
            <w:r w:rsidRPr="003E75AE">
              <w:rPr>
                <w:rFonts w:ascii="Cambria" w:hAnsi="Cambria"/>
                <w:color w:val="000000" w:themeColor="text1"/>
                <w:sz w:val="16"/>
                <w:szCs w:val="16"/>
              </w:rPr>
              <w:t>Read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(10-15)</w:t>
            </w:r>
          </w:p>
          <w:p w14:paraId="2338A3BC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3E75AE">
              <w:rPr>
                <w:rFonts w:ascii="Cambria" w:hAnsi="Cambria"/>
                <w:color w:val="000000" w:themeColor="text1"/>
                <w:sz w:val="16"/>
                <w:szCs w:val="16"/>
              </w:rPr>
              <w:t>Annotate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(5)</w:t>
            </w:r>
          </w:p>
          <w:p w14:paraId="4EEE1D11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Item 5 CFU (10)</w:t>
            </w:r>
          </w:p>
          <w:p w14:paraId="1FDDF0BE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3E75AE">
              <w:rPr>
                <w:rFonts w:ascii="Cambria" w:hAnsi="Cambria"/>
                <w:color w:val="000000" w:themeColor="text1"/>
                <w:sz w:val="16"/>
                <w:szCs w:val="16"/>
              </w:rPr>
              <w:t>video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(10)</w:t>
            </w:r>
          </w:p>
          <w:p w14:paraId="20695B27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Item 7 DOI activities (15)</w:t>
            </w:r>
          </w:p>
          <w:p w14:paraId="1CC22BD7" w14:textId="4F296844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685C2" w14:textId="536E7371" w:rsidR="003E75AE" w:rsidRPr="003E75AE" w:rsidRDefault="00C6012D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3E75AE">
              <w:t xml:space="preserve"> </w:t>
            </w:r>
            <w:r w:rsidR="003E75AE"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>Do Now (8 minutes)</w:t>
            </w:r>
          </w:p>
          <w:p w14:paraId="7BF630A7" w14:textId="170A43D5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 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>minutes)</w:t>
            </w:r>
          </w:p>
          <w:p w14:paraId="2EB56AF5" w14:textId="7554E330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ummary (15)</w:t>
            </w:r>
          </w:p>
          <w:p w14:paraId="08B6C05A" w14:textId="75B30526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video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&amp; discuss (10)</w:t>
            </w:r>
          </w:p>
          <w:p w14:paraId="65FDF5B7" w14:textId="404C2D9B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5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I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quiz (25)</w:t>
            </w:r>
          </w:p>
          <w:p w14:paraId="60189BE3" w14:textId="5AC85B96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C9AE4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t xml:space="preserve"> 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>Do Now (8 minutes)</w:t>
            </w:r>
          </w:p>
          <w:p w14:paraId="740ED998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 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>minutes)</w:t>
            </w:r>
          </w:p>
          <w:p w14:paraId="78BE81F8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ummary (15)</w:t>
            </w:r>
          </w:p>
          <w:p w14:paraId="3F8CFAB5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video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&amp; discuss (10)</w:t>
            </w:r>
          </w:p>
          <w:p w14:paraId="1E7AD616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5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I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quiz (25)</w:t>
            </w:r>
          </w:p>
          <w:p w14:paraId="2B2149EE" w14:textId="7C393E41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7DCA9C7D" w:rsidR="00BD6AF4" w:rsidRPr="00BD6AF4" w:rsidRDefault="00BD6AF4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D6AF4">
              <w:rPr>
                <w:rFonts w:ascii="Cambria" w:hAnsi="Cambria"/>
                <w:sz w:val="20"/>
                <w:szCs w:val="20"/>
              </w:rPr>
              <w:t xml:space="preserve">Go over </w:t>
            </w:r>
            <w:r w:rsidR="00FD1C85">
              <w:rPr>
                <w:rFonts w:ascii="Cambria" w:hAnsi="Cambria"/>
                <w:sz w:val="20"/>
                <w:szCs w:val="20"/>
              </w:rPr>
              <w:t>parallel structure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D0158" w14:textId="77777777" w:rsidR="00D439AF" w:rsidRDefault="006078AC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ad the text.</w:t>
            </w:r>
          </w:p>
          <w:p w14:paraId="765C823E" w14:textId="7B52453B" w:rsidR="006078AC" w:rsidRPr="006D32FE" w:rsidRDefault="006078AC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notate the tex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FD92B" w14:textId="77777777" w:rsidR="006078AC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ad the text.</w:t>
            </w:r>
          </w:p>
          <w:p w14:paraId="55FD87B9" w14:textId="5B3B30DE" w:rsidR="00A410A7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notate the tex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6441A495" w:rsidR="00A410A7" w:rsidRPr="006D32FE" w:rsidRDefault="006078AC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ex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7B9F6AEF" w:rsidR="00A410A7" w:rsidRPr="006D32FE" w:rsidRDefault="006078AC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ext.</w:t>
            </w:r>
          </w:p>
        </w:tc>
      </w:tr>
      <w:tr w:rsidR="006078AC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078AC" w:rsidRPr="006D32FE" w:rsidRDefault="006078AC" w:rsidP="006078A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078AC" w:rsidRDefault="006078AC" w:rsidP="006078A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6078AC" w:rsidRDefault="006078AC" w:rsidP="006078A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6078AC" w:rsidRDefault="006078AC" w:rsidP="006078A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6078AC" w:rsidRPr="00906657" w:rsidRDefault="006078AC" w:rsidP="006078A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6078AC" w:rsidRPr="006D32FE" w:rsidRDefault="006078AC" w:rsidP="006078A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217A98AA" w:rsidR="006078AC" w:rsidRPr="00BD6AF4" w:rsidRDefault="006078AC" w:rsidP="006078A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D6AF4">
              <w:rPr>
                <w:rFonts w:ascii="Cambria" w:hAnsi="Cambria"/>
                <w:sz w:val="20"/>
                <w:szCs w:val="20"/>
              </w:rPr>
              <w:t>Complete questions #1-5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92CBD" w14:textId="77777777" w:rsidR="006078AC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ut amendments into own words.</w:t>
            </w:r>
          </w:p>
          <w:p w14:paraId="50CED0AC" w14:textId="5C6F4A82" w:rsidR="006078AC" w:rsidRPr="006D32FE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atch video to check answer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A2752" w14:textId="77777777" w:rsidR="006078AC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ut amendments into own words.</w:t>
            </w:r>
          </w:p>
          <w:p w14:paraId="292844DB" w14:textId="41E3755E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atch video to check answer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70C53ED4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 for understanding with question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122AAB94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 for understanding with questions.</w:t>
            </w:r>
          </w:p>
        </w:tc>
      </w:tr>
      <w:tr w:rsidR="006078AC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078AC" w:rsidRPr="006D32FE" w:rsidRDefault="006078AC" w:rsidP="006078A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078AC" w:rsidRDefault="006078AC" w:rsidP="006078A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6078AC" w:rsidRPr="006D32FE" w:rsidRDefault="006078AC" w:rsidP="006078A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6078AC" w:rsidRPr="00906657" w:rsidRDefault="006078AC" w:rsidP="006078A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6078AC" w:rsidRDefault="006078AC" w:rsidP="006078A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AA958" w14:textId="77777777" w:rsidR="006078AC" w:rsidRPr="00BD6AF4" w:rsidRDefault="006078AC" w:rsidP="006078A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D6AF4">
              <w:rPr>
                <w:rFonts w:ascii="Cambria" w:hAnsi="Cambria"/>
                <w:sz w:val="20"/>
                <w:szCs w:val="20"/>
              </w:rPr>
              <w:t>Complete the rest of the questions.</w:t>
            </w:r>
          </w:p>
          <w:p w14:paraId="44E3582B" w14:textId="632F7458" w:rsidR="006078AC" w:rsidRPr="00BD6AF4" w:rsidRDefault="006078AC" w:rsidP="006078A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D6AF4">
              <w:rPr>
                <w:rFonts w:ascii="Cambria" w:hAnsi="Cambria"/>
                <w:sz w:val="20"/>
                <w:szCs w:val="20"/>
              </w:rPr>
              <w:t>Go over answers as a clas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FFC1" w14:textId="77777777" w:rsidR="006078AC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atch the amendment to the situation.</w:t>
            </w:r>
          </w:p>
          <w:p w14:paraId="60BA49C1" w14:textId="4DECEF61" w:rsidR="006078AC" w:rsidRPr="006D32FE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Go over answer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ABE62" w14:textId="77777777" w:rsidR="006078AC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atch the amendment to the situation.</w:t>
            </w:r>
          </w:p>
          <w:p w14:paraId="65AC4CAC" w14:textId="57066E19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Go over answer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2C904B52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ite and give a speech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BE4DAB7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ite and give a speech.</w:t>
            </w:r>
          </w:p>
        </w:tc>
      </w:tr>
      <w:tr w:rsidR="006078AC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7777777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1FFC0D4E" w:rsidR="006078AC" w:rsidRPr="006D32FE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615F070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72B5D7EB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5294D67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</w:tr>
      <w:tr w:rsidR="006078AC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E771D" w14:textId="77777777" w:rsidR="006078AC" w:rsidRDefault="006078AC" w:rsidP="006078A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6C55FC86" w14:textId="127661FD" w:rsidR="006078AC" w:rsidRDefault="006078AC" w:rsidP="006078A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2219A6D8" w14:textId="7CDC8486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E8891" w14:textId="77777777" w:rsidR="006078AC" w:rsidRDefault="006078AC" w:rsidP="006078A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6FE9F744" w14:textId="77777777" w:rsidR="006078AC" w:rsidRDefault="006078AC" w:rsidP="006078A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4D227B25" w14:textId="7DBFEEAD" w:rsidR="006078AC" w:rsidRPr="006D32FE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45C0F" w14:textId="77777777" w:rsidR="006078AC" w:rsidRDefault="006078AC" w:rsidP="006078A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057C8E82" w14:textId="77777777" w:rsidR="006078AC" w:rsidRDefault="006078AC" w:rsidP="006078A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3EDB09A4" w14:textId="1673C9A7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62EFD" w14:textId="77777777" w:rsidR="006078AC" w:rsidRDefault="006078AC" w:rsidP="006078A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22256093" w14:textId="77777777" w:rsidR="006078AC" w:rsidRDefault="006078AC" w:rsidP="006078A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740DB231" w14:textId="0EF6B7E1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769D3" w14:textId="77777777" w:rsidR="006078AC" w:rsidRDefault="006078AC" w:rsidP="006078A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3C3A9DA" w14:textId="77777777" w:rsidR="006078AC" w:rsidRDefault="006078AC" w:rsidP="006078A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4C79E4EE" w14:textId="3458071C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</w:tr>
      <w:tr w:rsidR="006078AC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50596" w14:textId="77777777" w:rsidR="006078AC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51F67BF6" w14:textId="31441D8A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59696" w14:textId="77777777" w:rsidR="006078AC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7FE5B90" w14:textId="580EE3B7" w:rsidR="006078AC" w:rsidRPr="006D32FE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16E4D" w14:textId="77777777" w:rsidR="006078AC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40BA34A" w14:textId="69F166B2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AC994" w14:textId="77777777" w:rsidR="006078AC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D843102" w14:textId="52E414EC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25923" w14:textId="77777777" w:rsidR="006078AC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535925EB" w14:textId="56325833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</w:tr>
      <w:tr w:rsidR="006078AC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6078AC" w:rsidRPr="006D32FE" w:rsidRDefault="006078AC" w:rsidP="006078A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6078AC" w:rsidRPr="006D32FE" w:rsidRDefault="006078AC" w:rsidP="006078AC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69F62E48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25C7FD2F" w:rsidR="006078AC" w:rsidRPr="006D32FE" w:rsidRDefault="006078AC" w:rsidP="006078A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6EAFD11D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AB5FD9C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pee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7113F555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peech</w:t>
            </w:r>
          </w:p>
        </w:tc>
      </w:tr>
      <w:tr w:rsidR="006078AC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6078AC" w:rsidRPr="006D32FE" w:rsidRDefault="006078AC" w:rsidP="006078AC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21856CBF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ircle back to the skill next Mon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F127599" w:rsidR="006078AC" w:rsidRPr="006D32FE" w:rsidRDefault="006078AC" w:rsidP="006078AC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ork in pairs and go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412445">
              <w:rPr>
                <w:rFonts w:ascii="Cambria" w:hAnsi="Cambria"/>
                <w:sz w:val="20"/>
                <w:szCs w:val="20"/>
              </w:rPr>
              <w:t>through the text line by line, paraphrasing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412445">
              <w:rPr>
                <w:rFonts w:ascii="Cambria" w:hAnsi="Cambria"/>
                <w:sz w:val="20"/>
                <w:szCs w:val="20"/>
              </w:rPr>
              <w:t>as they read alou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0223634F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ork in pairs and go through the text line by line, paraphrasing as they read aloud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56F65B61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rect students back to their annotations and notes that were taken in clas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F06BC48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Direct students back to their annotations and notes that were taken in class.</w:t>
            </w:r>
          </w:p>
        </w:tc>
      </w:tr>
      <w:tr w:rsidR="006078AC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6078AC" w:rsidRPr="006D32FE" w:rsidRDefault="006078AC" w:rsidP="006078AC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6078AC" w:rsidRPr="006D32FE" w:rsidRDefault="006078AC" w:rsidP="006078AC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6078AC" w:rsidRPr="006D32FE" w:rsidRDefault="006078AC" w:rsidP="006078AC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075F0F58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5 practice questions for the skill learned in clas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ACC37" w14:textId="4C00DAA5" w:rsidR="006078AC" w:rsidRDefault="006078AC" w:rsidP="006078AC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FD1C85">
              <w:rPr>
                <w:rFonts w:ascii="Cambria" w:hAnsi="Cambria"/>
                <w:sz w:val="20"/>
                <w:szCs w:val="20"/>
              </w:rPr>
              <w:t xml:space="preserve">1) what it means in Amendment I to “petition the government for a redress of grievances”; </w:t>
            </w:r>
          </w:p>
          <w:p w14:paraId="1D2B9005" w14:textId="4233720D" w:rsidR="006078AC" w:rsidRPr="006D32FE" w:rsidRDefault="006078AC" w:rsidP="006078AC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CBF8A" w14:textId="754DFB9C" w:rsidR="006078AC" w:rsidRDefault="006078AC" w:rsidP="006078AC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FD1C85">
              <w:rPr>
                <w:rFonts w:ascii="Cambria" w:hAnsi="Cambria"/>
                <w:sz w:val="20"/>
                <w:szCs w:val="20"/>
              </w:rPr>
              <w:t xml:space="preserve">1) what it means in Amendment I to “petition the government for a redress of grievances”; </w:t>
            </w:r>
          </w:p>
          <w:p w14:paraId="2B40DC52" w14:textId="10D76681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031C5EC8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 w:rsidRPr="00FD1C85">
              <w:rPr>
                <w:rFonts w:ascii="Cambria" w:hAnsi="Cambria"/>
                <w:sz w:val="20"/>
                <w:szCs w:val="20"/>
              </w:rPr>
              <w:t>2) what the following phrase means in Amendment II: “A well-regulated militia, being necessary to the security of a free State”; or 3) what the term “probable cause” means in Amendment IV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263B0B76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FD1C85">
              <w:rPr>
                <w:rFonts w:ascii="Cambria" w:hAnsi="Cambria"/>
                <w:sz w:val="20"/>
                <w:szCs w:val="20"/>
              </w:rPr>
              <w:t>2) what the following phrase means in Amendment II: “A well-regulated militia, being necessary to the security of a free State”; or 3) what the term “probable cause” means in Amendment IV.</w:t>
            </w:r>
          </w:p>
        </w:tc>
      </w:tr>
      <w:tr w:rsidR="006078AC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6078AC" w:rsidRDefault="006078AC" w:rsidP="006078AC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6078AC" w:rsidRPr="00EB6477" w:rsidRDefault="006078AC" w:rsidP="006078AC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6078AC" w:rsidRPr="006D32FE" w:rsidRDefault="006078AC" w:rsidP="006078AC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50C96ED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can practice the skills learned in class at home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3D117585" w:rsidR="006078AC" w:rsidRPr="006D32FE" w:rsidRDefault="006078AC" w:rsidP="006078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16C6361B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27A77DB4" w:rsidR="006078AC" w:rsidRPr="006D32FE" w:rsidRDefault="006078AC" w:rsidP="006078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9993C61" w:rsidR="006078AC" w:rsidRPr="006D32FE" w:rsidRDefault="006078AC" w:rsidP="006078A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65594855" w14:textId="04C2DBE5" w:rsidR="00200BA8" w:rsidRPr="004E5ED7" w:rsidRDefault="00200BA8" w:rsidP="004E5ED7">
      <w:pPr>
        <w:rPr>
          <w:rFonts w:ascii="Cambria" w:hAnsi="Cambria"/>
          <w:sz w:val="21"/>
          <w:szCs w:val="21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39E0DB" w14:textId="77777777" w:rsidR="00954C7E" w:rsidRDefault="00954C7E">
      <w:pPr>
        <w:spacing w:line="240" w:lineRule="auto"/>
      </w:pPr>
      <w:r>
        <w:separator/>
      </w:r>
    </w:p>
  </w:endnote>
  <w:endnote w:type="continuationSeparator" w:id="0">
    <w:p w14:paraId="4FF0BFA9" w14:textId="77777777" w:rsidR="00954C7E" w:rsidRDefault="00954C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E8BD32" w14:textId="77777777" w:rsidR="00954C7E" w:rsidRDefault="00954C7E">
      <w:pPr>
        <w:spacing w:line="240" w:lineRule="auto"/>
      </w:pPr>
      <w:r>
        <w:separator/>
      </w:r>
    </w:p>
  </w:footnote>
  <w:footnote w:type="continuationSeparator" w:id="0">
    <w:p w14:paraId="53AFD899" w14:textId="77777777" w:rsidR="00954C7E" w:rsidRDefault="00954C7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4A07"/>
    <w:rsid w:val="000D507B"/>
    <w:rsid w:val="000E36FE"/>
    <w:rsid w:val="000E618D"/>
    <w:rsid w:val="000E67A1"/>
    <w:rsid w:val="000E6FE7"/>
    <w:rsid w:val="000F22A5"/>
    <w:rsid w:val="000F2869"/>
    <w:rsid w:val="001108F4"/>
    <w:rsid w:val="0011104D"/>
    <w:rsid w:val="0011546F"/>
    <w:rsid w:val="00121A1F"/>
    <w:rsid w:val="00121C77"/>
    <w:rsid w:val="001223E9"/>
    <w:rsid w:val="0012289F"/>
    <w:rsid w:val="001347A0"/>
    <w:rsid w:val="00136232"/>
    <w:rsid w:val="001475C3"/>
    <w:rsid w:val="001507B1"/>
    <w:rsid w:val="0015146B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960BF"/>
    <w:rsid w:val="001A0360"/>
    <w:rsid w:val="001B05F5"/>
    <w:rsid w:val="001B09F2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E64A9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376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E75AE"/>
    <w:rsid w:val="00400157"/>
    <w:rsid w:val="00403FDF"/>
    <w:rsid w:val="00412445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E5ED7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2DAA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040E"/>
    <w:rsid w:val="005F5848"/>
    <w:rsid w:val="005F7F4F"/>
    <w:rsid w:val="00603574"/>
    <w:rsid w:val="0060575D"/>
    <w:rsid w:val="006078AC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25FC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43BA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4C7E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6D0D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D6AF4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87B8F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444"/>
    <w:rsid w:val="00D1275D"/>
    <w:rsid w:val="00D1348C"/>
    <w:rsid w:val="00D15D13"/>
    <w:rsid w:val="00D33CAF"/>
    <w:rsid w:val="00D3688E"/>
    <w:rsid w:val="00D37FC7"/>
    <w:rsid w:val="00D439AF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10C4"/>
    <w:rsid w:val="00E55324"/>
    <w:rsid w:val="00E621D4"/>
    <w:rsid w:val="00E66DA1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552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B68B6"/>
    <w:rsid w:val="00FC2913"/>
    <w:rsid w:val="00FC47CD"/>
    <w:rsid w:val="00FC5336"/>
    <w:rsid w:val="00FD1C85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1043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LINDSAY  STORNES</cp:lastModifiedBy>
  <cp:revision>3</cp:revision>
  <cp:lastPrinted>2025-08-08T20:35:00Z</cp:lastPrinted>
  <dcterms:created xsi:type="dcterms:W3CDTF">2025-08-14T14:28:00Z</dcterms:created>
  <dcterms:modified xsi:type="dcterms:W3CDTF">2025-08-14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